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xplore-connecting-cubes"/>
    <w:p>
      <w:pPr>
        <w:pStyle w:val="Heading2"/>
      </w:pPr>
      <w:r>
        <w:t xml:space="preserve">Lesson 1: Explore Connecting Cub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connecting cubes.</w:t>
      </w:r>
    </w:p>
    <w:bookmarkStart w:id="27" w:name="X1b742ec2f7ddd1a120a1d494264372c8e226651"/>
    <w:p>
      <w:pPr>
        <w:pStyle w:val="Heading3"/>
      </w:pPr>
      <w:r>
        <w:t xml:space="preserve">Warm-up: Notice and Wonder: Connecting Cub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Connecting cubes. 3 yellow. 3 green. 4 red. 7 blue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07370.7032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2:51Z</dcterms:created>
  <dcterms:modified xsi:type="dcterms:W3CDTF">2022-12-14T0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oScqwypXHrxthvUTsAMbtWqB3w19h3T2RbokyrGgKbGgNnyYCGkJzRSuMofpCAG7EJ++iF8QMhcnA3jXsmD+w==</vt:lpwstr>
  </property>
</Properties>
</file>